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6D287568" w:rsidR="001C155C" w:rsidRDefault="00D1745C" w:rsidP="0007587A">
      <w:pPr>
        <w:pStyle w:val="Title"/>
        <w:jc w:val="center"/>
      </w:pPr>
      <w:r>
        <w:t>Longevity in action</w:t>
      </w:r>
    </w:p>
    <w:p w14:paraId="7C0DEAF4" w14:textId="374135CA" w:rsidR="0007587A" w:rsidRDefault="00D1745C" w:rsidP="0007587A">
      <w:pPr>
        <w:pStyle w:val="Title"/>
        <w:jc w:val="center"/>
      </w:pPr>
      <w:r>
        <w:rPr>
          <w:rStyle w:val="Heading2Char"/>
        </w:rPr>
        <w:t>laugh to a better life</w:t>
      </w:r>
    </w:p>
    <w:p w14:paraId="633FA7B3" w14:textId="77777777" w:rsidR="006536B1" w:rsidRPr="006536B1" w:rsidRDefault="006536B1" w:rsidP="006536B1"/>
    <w:p w14:paraId="3B7859F2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131F662B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369F3D83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1607A5C8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3E6F9F4E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5B3F4F46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>“How do I feel after a day of laughter?”</w:t>
      </w:r>
    </w:p>
    <w:p w14:paraId="26D10566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 xml:space="preserve">“How can I bring more laughter into my life?” </w:t>
      </w:r>
    </w:p>
    <w:p w14:paraId="3BC8F325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2724AB29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44C6F9C5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>“I feel ___________</w:t>
      </w:r>
      <w:proofErr w:type="gramStart"/>
      <w:r w:rsidRPr="006E758E">
        <w:rPr>
          <w:rFonts w:ascii="Arial" w:hAnsi="Arial" w:cs="Arial"/>
          <w:color w:val="000000" w:themeColor="text1"/>
          <w:sz w:val="28"/>
          <w:szCs w:val="24"/>
        </w:rPr>
        <w:t>_ .</w:t>
      </w:r>
      <w:proofErr w:type="gramEnd"/>
      <w:r w:rsidRPr="006E758E">
        <w:rPr>
          <w:rFonts w:ascii="Arial" w:hAnsi="Arial" w:cs="Arial"/>
          <w:color w:val="000000" w:themeColor="text1"/>
          <w:sz w:val="28"/>
          <w:szCs w:val="24"/>
        </w:rPr>
        <w:t xml:space="preserve">” </w:t>
      </w:r>
    </w:p>
    <w:p w14:paraId="2068C50C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E758E">
        <w:rPr>
          <w:rFonts w:ascii="Arial" w:hAnsi="Arial" w:cs="Arial"/>
          <w:color w:val="000000" w:themeColor="text1"/>
          <w:sz w:val="28"/>
          <w:szCs w:val="24"/>
        </w:rPr>
        <w:t xml:space="preserve">“I want to laugh ____ times a day.”  </w:t>
      </w:r>
    </w:p>
    <w:p w14:paraId="6E5C25F6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60294EF1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6E758E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2BC66811" w14:textId="77777777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6E758E">
        <w:rPr>
          <w:rFonts w:ascii="Arial" w:hAnsi="Arial" w:cs="Arial"/>
          <w:i/>
          <w:sz w:val="28"/>
          <w:szCs w:val="24"/>
        </w:rPr>
        <w:t xml:space="preserve">“Every time you laugh, remind yourself, ‘I am getting healthier. I’m going to do more of this’.” </w:t>
      </w:r>
    </w:p>
    <w:p w14:paraId="759318F5" w14:textId="51D812FC" w:rsidR="006E758E" w:rsidRPr="006E758E" w:rsidRDefault="006E758E" w:rsidP="006E758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6E758E">
        <w:rPr>
          <w:rFonts w:ascii="Arial" w:hAnsi="Arial" w:cs="Arial"/>
          <w:i/>
          <w:sz w:val="28"/>
          <w:szCs w:val="24"/>
        </w:rPr>
        <w:t xml:space="preserve">– </w:t>
      </w:r>
      <w:r w:rsidR="007570A1">
        <w:rPr>
          <w:rFonts w:ascii="Arial" w:hAnsi="Arial" w:cs="Arial"/>
          <w:sz w:val="28"/>
          <w:szCs w:val="24"/>
        </w:rPr>
        <w:t>Dr. Roger Landry</w:t>
      </w:r>
      <w:r w:rsidRPr="006E758E">
        <w:rPr>
          <w:rFonts w:ascii="Arial" w:hAnsi="Arial" w:cs="Arial"/>
          <w:i/>
          <w:sz w:val="28"/>
          <w:szCs w:val="24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570A1" w14:paraId="02189C5E" w14:textId="77777777" w:rsidTr="00FB0652">
        <w:tc>
          <w:tcPr>
            <w:tcW w:w="10790" w:type="dxa"/>
            <w:tcBorders>
              <w:bottom w:val="single" w:sz="4" w:space="0" w:color="auto"/>
            </w:tcBorders>
          </w:tcPr>
          <w:p w14:paraId="7C4FC4DB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B400550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5F51D2E1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5336E83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233916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5F13676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113E0C8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2A3557C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4FAA82B4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6732088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9B3BEC7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0200F5E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B6505E3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9FAEC7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719502CB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9E6E1E1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97466B5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0B3ED46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992C2A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B40425E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36E23B25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46785D5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85ED03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182E4579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03D6FB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5B1B2C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101DC44C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22BE84E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97BDEC4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3DA8566E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10048D6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F7208B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7570A1" w14:paraId="04BDC942" w14:textId="77777777" w:rsidTr="00FB065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E087CF2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6AE3897" w14:textId="77777777" w:rsidR="007570A1" w:rsidRDefault="007570A1" w:rsidP="00FB06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E332CF0" w14:textId="77777777" w:rsidR="007570A1" w:rsidRPr="007570A1" w:rsidRDefault="007570A1" w:rsidP="007570A1"/>
    <w:sectPr w:rsidR="007570A1" w:rsidRPr="007570A1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C155C"/>
    <w:rsid w:val="001D16ED"/>
    <w:rsid w:val="001D2867"/>
    <w:rsid w:val="00236472"/>
    <w:rsid w:val="002D323E"/>
    <w:rsid w:val="002F6C1D"/>
    <w:rsid w:val="003E04B9"/>
    <w:rsid w:val="00426352"/>
    <w:rsid w:val="004D024C"/>
    <w:rsid w:val="004D34CC"/>
    <w:rsid w:val="00567E5A"/>
    <w:rsid w:val="00572A56"/>
    <w:rsid w:val="006536B1"/>
    <w:rsid w:val="006E7131"/>
    <w:rsid w:val="006E758E"/>
    <w:rsid w:val="007570A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1745C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757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7</cp:revision>
  <dcterms:created xsi:type="dcterms:W3CDTF">2020-12-22T21:59:00Z</dcterms:created>
  <dcterms:modified xsi:type="dcterms:W3CDTF">2021-01-20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